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B5049" w14:textId="77777777" w:rsidR="00A400A5" w:rsidRDefault="00521736">
      <w:pPr>
        <w:pStyle w:val="Title"/>
      </w:pPr>
      <w:r>
        <w:t xml:space="preserve"> </w:t>
      </w:r>
      <w:r w:rsidR="00000000">
        <w:t>Economic Clustering Summary Report: Ivory Coast 2011</w:t>
      </w:r>
    </w:p>
    <w:p w14:paraId="73F3B424" w14:textId="77777777" w:rsidR="00A400A5" w:rsidRDefault="00000000">
      <w:pPr>
        <w:pStyle w:val="Heading1"/>
      </w:pPr>
      <w:bookmarkStart w:id="0" w:name="data-summary"/>
      <w:r>
        <w:t>Data Summary</w:t>
      </w:r>
    </w:p>
    <w:p w14:paraId="6752CF0C" w14:textId="77777777" w:rsidR="00A400A5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CI11</w:t>
      </w:r>
    </w:p>
    <w:p w14:paraId="6EDDF6DE" w14:textId="77777777" w:rsidR="00A400A5" w:rsidRDefault="00000000">
      <w:pPr>
        <w:pStyle w:val="BodyText"/>
      </w:pPr>
      <w:r>
        <w:rPr>
          <w:b/>
          <w:bCs/>
        </w:rPr>
        <w:t>Number of observations:</w:t>
      </w:r>
      <w:r>
        <w:t xml:space="preserve"> 9677</w:t>
      </w:r>
    </w:p>
    <w:p w14:paraId="545497FC" w14:textId="77777777" w:rsidR="00A400A5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23</w:t>
      </w:r>
    </w:p>
    <w:p w14:paraId="4C5789C5" w14:textId="77777777" w:rsidR="00A400A5" w:rsidRDefault="00000000">
      <w:pPr>
        <w:pStyle w:val="BodyText"/>
      </w:pPr>
      <w:r>
        <w:rPr>
          <w:b/>
          <w:bCs/>
        </w:rPr>
        <w:t>Variable set used:</w:t>
      </w:r>
      <w:r>
        <w:t xml:space="preserve"> 1</w:t>
      </w:r>
    </w:p>
    <w:p w14:paraId="554D21A2" w14:textId="77777777" w:rsidR="00A400A5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09, hv210, hv211, hv227, hv237, hv243a, hv243b, hv244, hv246, hv247, sh110h, sh110j, sh110k, sh110l, water, toilet, floor, roof, cookfuel, wall</w:t>
      </w:r>
    </w:p>
    <w:p w14:paraId="0B10203E" w14:textId="77777777" w:rsidR="00A400A5" w:rsidRDefault="00A400A5">
      <w:pPr>
        <w:pStyle w:val="Heading1"/>
      </w:pPr>
      <w:bookmarkStart w:id="1" w:name="section"/>
      <w:bookmarkEnd w:id="0"/>
    </w:p>
    <w:p w14:paraId="04B19C94" w14:textId="77777777" w:rsidR="00A400A5" w:rsidRDefault="00000000">
      <w:r>
        <w:br w:type="page"/>
      </w:r>
    </w:p>
    <w:p w14:paraId="2CD09A21" w14:textId="77777777" w:rsidR="00A400A5" w:rsidRDefault="00000000">
      <w:pPr>
        <w:pStyle w:val="Heading1"/>
      </w:pPr>
      <w:bookmarkStart w:id="2" w:name="top-10-variable-sets-sorted-by-asw"/>
      <w:bookmarkEnd w:id="1"/>
      <w:r>
        <w:lastRenderedPageBreak/>
        <w:t>Top 10 Variable Set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531"/>
        <w:gridCol w:w="873"/>
        <w:gridCol w:w="1442"/>
        <w:gridCol w:w="2283"/>
        <w:gridCol w:w="2283"/>
        <w:gridCol w:w="1948"/>
      </w:tblGrid>
      <w:tr w:rsidR="00A400A5" w14:paraId="5E2A144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BEF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B5DC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50B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43C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1334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A4DD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4</w:t>
            </w:r>
          </w:p>
        </w:tc>
      </w:tr>
      <w:tr w:rsidR="00A400A5" w14:paraId="3881A21E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4DA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7DB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96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EE05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99E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C42B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9CD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</w:tr>
      <w:tr w:rsidR="00A400A5" w14:paraId="6454B79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287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800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9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414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AF58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847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EBC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A400A5" w14:paraId="7E398A2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FF5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94E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3360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B6E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0DE1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A22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</w:tr>
      <w:tr w:rsidR="00A400A5" w14:paraId="6C41251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6D76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A2B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9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A5DC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02F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D63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A19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A400A5" w14:paraId="0391315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2B0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4FB5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46B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7B0B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385B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stove or burn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B06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</w:tr>
      <w:tr w:rsidR="00A400A5" w14:paraId="53DE5A3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722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A68C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7FD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79E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stove or burn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83C6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159C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A400A5" w14:paraId="604DE8C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0D4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15A9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C525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333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B93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73C3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A400A5" w14:paraId="3544E0F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786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C38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6C1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51A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515F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945B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stove or burner</w:t>
            </w:r>
          </w:p>
        </w:tc>
      </w:tr>
      <w:tr w:rsidR="00A400A5" w14:paraId="39FC60B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28E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7F6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84A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077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B1F0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stove or burn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0B1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A400A5" w14:paraId="6E5332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438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23D4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791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6EE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840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5CD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</w:tbl>
    <w:p w14:paraId="08B68178" w14:textId="77777777" w:rsidR="00A400A5" w:rsidRDefault="00A400A5">
      <w:pPr>
        <w:pStyle w:val="Heading1"/>
      </w:pPr>
      <w:bookmarkStart w:id="3" w:name="section-1"/>
      <w:bookmarkEnd w:id="2"/>
    </w:p>
    <w:p w14:paraId="5C9180AE" w14:textId="77777777" w:rsidR="00A400A5" w:rsidRDefault="00000000">
      <w:r>
        <w:br w:type="page"/>
      </w:r>
    </w:p>
    <w:p w14:paraId="550273DE" w14:textId="77777777" w:rsidR="00A400A5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2536"/>
        <w:gridCol w:w="1570"/>
        <w:gridCol w:w="3459"/>
      </w:tblGrid>
      <w:tr w:rsidR="00A400A5" w14:paraId="00E03E8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F1A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692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074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in Top Set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1FE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A400A5" w14:paraId="6A3348FF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8C9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9A7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F0CA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C78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40.1% (1/yes)</w:t>
            </w:r>
          </w:p>
        </w:tc>
      </w:tr>
      <w:tr w:rsidR="00A400A5" w14:paraId="1515EF8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542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C224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985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F40C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53.5% (1/yes)</w:t>
            </w:r>
          </w:p>
        </w:tc>
      </w:tr>
      <w:tr w:rsidR="00A400A5" w14:paraId="7732165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264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10F0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063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B4C1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9.3% (1/yes)</w:t>
            </w:r>
          </w:p>
        </w:tc>
      </w:tr>
      <w:tr w:rsidR="00A400A5" w14:paraId="7A67E68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F221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2E7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2C8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F6D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1.4% (1/yes)</w:t>
            </w:r>
          </w:p>
        </w:tc>
      </w:tr>
      <w:tr w:rsidR="00A400A5" w14:paraId="4FBDA2E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BBD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7E4E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4C4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1C3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5% (1/yes)</w:t>
            </w:r>
          </w:p>
        </w:tc>
      </w:tr>
      <w:tr w:rsidR="00A400A5" w14:paraId="7B07B5B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5CD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9BE0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stove or burn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300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DC26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4% (1/yes)</w:t>
            </w:r>
          </w:p>
        </w:tc>
      </w:tr>
      <w:tr w:rsidR="00A400A5" w14:paraId="31119D2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440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B79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3C72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498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4.1% (1/yes)</w:t>
            </w:r>
          </w:p>
        </w:tc>
      </w:tr>
      <w:tr w:rsidR="00A400A5" w14:paraId="731A326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13B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4E2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359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6DDD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77.2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22.5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2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1%</w:t>
            </w:r>
          </w:p>
        </w:tc>
      </w:tr>
    </w:tbl>
    <w:p w14:paraId="4F0DD3A5" w14:textId="77777777" w:rsidR="00A400A5" w:rsidRDefault="00A400A5">
      <w:pPr>
        <w:pStyle w:val="Heading1"/>
      </w:pPr>
      <w:bookmarkStart w:id="5" w:name="section-2"/>
      <w:bookmarkEnd w:id="4"/>
    </w:p>
    <w:p w14:paraId="607D3C94" w14:textId="77777777" w:rsidR="00A400A5" w:rsidRDefault="00000000">
      <w:r>
        <w:br w:type="page"/>
      </w:r>
    </w:p>
    <w:p w14:paraId="3F89D93A" w14:textId="77777777" w:rsidR="00A400A5" w:rsidRDefault="00000000">
      <w:pPr>
        <w:pStyle w:val="Heading1"/>
      </w:pPr>
      <w:bookmarkStart w:id="6" w:name="cluster-configuration-set-1"/>
      <w:bookmarkEnd w:id="5"/>
      <w:r>
        <w:lastRenderedPageBreak/>
        <w:t>Cluster Configuration (Set #1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264"/>
        <w:gridCol w:w="1345"/>
        <w:gridCol w:w="1782"/>
        <w:gridCol w:w="2009"/>
        <w:gridCol w:w="1524"/>
        <w:gridCol w:w="1436"/>
      </w:tblGrid>
      <w:tr w:rsidR="00A400A5" w14:paraId="36A3075B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494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266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F4D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85E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able sub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497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wns cd/dvd play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1EDF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A400A5" w14:paraId="781CC428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DF3B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C970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49D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CC8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FD3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DF1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.77</w:t>
            </w:r>
          </w:p>
        </w:tc>
      </w:tr>
      <w:tr w:rsidR="00A400A5" w14:paraId="2AC9CA9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18F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0548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C3F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D46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63C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1BD0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71D1362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B60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2D1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CF0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F28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1DF7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78BF6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49319EE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6810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1D3A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2424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68C7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95A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7724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0B7322D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FE3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FB3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634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4D0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5AB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EF67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53EFC6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CD64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DD1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1EAB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F70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95E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28F49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709BA6F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934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2C8F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66B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2DF1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53B7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94E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93</w:t>
            </w:r>
          </w:p>
        </w:tc>
      </w:tr>
      <w:tr w:rsidR="00A400A5" w14:paraId="0CCE1D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4A2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66E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704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3A4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15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7E32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71EE845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3F7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4BD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0276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F37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F97F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584A4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0117B92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79B5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A9E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02F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EA81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3AB0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55E19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4C5C396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6DF5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3D69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421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681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6734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4FB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62</w:t>
            </w:r>
          </w:p>
        </w:tc>
      </w:tr>
      <w:tr w:rsidR="00A400A5" w14:paraId="7BC6786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41E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680C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079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A252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72E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C550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400C1D4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53E2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AC5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677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2FC4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E9A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AE86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78C3B1C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B008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4AE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6768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077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163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DA41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649D921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E1A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A7A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8A8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C6D9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4AF5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728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.13</w:t>
            </w:r>
          </w:p>
        </w:tc>
      </w:tr>
      <w:tr w:rsidR="00A400A5" w14:paraId="1D99CEF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0E7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EFD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454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5D2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83E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B243C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39F6559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4AF6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A91B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A86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B09E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E3F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464A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6107011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E00A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C0A7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647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6FD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5F6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ED96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55</w:t>
            </w:r>
          </w:p>
        </w:tc>
      </w:tr>
      <w:tr w:rsidR="00A400A5" w14:paraId="260A43B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6DF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1213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4840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4E0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3C58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A09C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3CCE3FF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54C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95F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1A9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086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CA8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0BA0B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382586B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C0D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386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2B9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083E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75D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4832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02D0115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F2C6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04D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B5D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EDB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B79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C631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A400A5" w14:paraId="6DEE475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A0F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C778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23A1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BA6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D08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63724" w14:textId="77777777" w:rsidR="00A400A5" w:rsidRDefault="00A400A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6F338FE3" w14:textId="35507ACA" w:rsidR="00A400A5" w:rsidRDefault="00A400A5">
      <w:bookmarkStart w:id="7" w:name="section-3"/>
      <w:bookmarkEnd w:id="6"/>
    </w:p>
    <w:p w14:paraId="2823E95C" w14:textId="77777777" w:rsidR="00A400A5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04BC2580" w14:textId="77777777" w:rsidR="00A400A5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  <w:gridCol w:w="1399"/>
        <w:gridCol w:w="1277"/>
      </w:tblGrid>
      <w:tr w:rsidR="00A400A5" w14:paraId="761F3F1E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400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D33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9ED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E72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CA7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A400A5" w14:paraId="1F181C5D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5BA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A1C5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31 (89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128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  (7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DEE9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  (2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D27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1.1%)</w:t>
            </w:r>
          </w:p>
        </w:tc>
      </w:tr>
      <w:tr w:rsidR="00A400A5" w14:paraId="611083C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4DC4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4388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03 (8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8B87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1 (1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233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 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7DB9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1.6%)</w:t>
            </w:r>
          </w:p>
        </w:tc>
      </w:tr>
      <w:tr w:rsidR="00A400A5" w14:paraId="42C9563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50A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2638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4 (7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0D66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3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4B1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4 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656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 (1.4%)</w:t>
            </w:r>
          </w:p>
        </w:tc>
      </w:tr>
      <w:tr w:rsidR="00A400A5" w14:paraId="77D2D62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E42E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11C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50 (7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BB6D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7 (1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13A5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7 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909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(1.8%)</w:t>
            </w:r>
          </w:p>
        </w:tc>
      </w:tr>
      <w:tr w:rsidR="00A400A5" w14:paraId="63E772D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AC8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E65F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5 (6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100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3 (2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3693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6 (1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0A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 (2.5%)</w:t>
            </w:r>
          </w:p>
        </w:tc>
      </w:tr>
      <w:tr w:rsidR="00A400A5" w14:paraId="42CD415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2F8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C87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613 (7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9F6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77 (1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289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4 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A0C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9 (1.7%)</w:t>
            </w:r>
          </w:p>
        </w:tc>
      </w:tr>
      <w:tr w:rsidR="00A400A5" w14:paraId="6CCEAC46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180F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4FB3DA03" w14:textId="77777777" w:rsidR="00A400A5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</w:tblGrid>
      <w:tr w:rsidR="00A400A5" w14:paraId="671C948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842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791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7E01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A400A5" w14:paraId="78BB28E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A74B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F4A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31 (89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6A88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8 (11.0%)</w:t>
            </w:r>
          </w:p>
        </w:tc>
      </w:tr>
      <w:tr w:rsidR="00A400A5" w14:paraId="42A651D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80E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284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03 (8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919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3 (18.2%)</w:t>
            </w:r>
          </w:p>
        </w:tc>
      </w:tr>
      <w:tr w:rsidR="00A400A5" w14:paraId="65E3595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DA7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9DA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4 (7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3EF6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3 (20.3%)</w:t>
            </w:r>
          </w:p>
        </w:tc>
      </w:tr>
      <w:tr w:rsidR="00A400A5" w14:paraId="1801BFD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520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F991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50 (7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797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65 (29.0%)</w:t>
            </w:r>
          </w:p>
        </w:tc>
      </w:tr>
      <w:tr w:rsidR="00A400A5" w14:paraId="436F71C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CE7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18F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5 (6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AEFD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1 (35.3%)</w:t>
            </w:r>
          </w:p>
        </w:tc>
      </w:tr>
      <w:tr w:rsidR="00A400A5" w14:paraId="2F5E882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D05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36E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613 (7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23CA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440 (24.3%)</w:t>
            </w:r>
          </w:p>
        </w:tc>
      </w:tr>
      <w:tr w:rsidR="00A400A5" w14:paraId="7DE95679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EDD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7BA76C72" w14:textId="77777777" w:rsidR="00A400A5" w:rsidRDefault="00A400A5">
      <w:pPr>
        <w:pStyle w:val="Heading1"/>
      </w:pPr>
      <w:bookmarkStart w:id="11" w:name="section-4"/>
      <w:bookmarkEnd w:id="8"/>
      <w:bookmarkEnd w:id="10"/>
    </w:p>
    <w:p w14:paraId="60F8416E" w14:textId="77777777" w:rsidR="00A400A5" w:rsidRDefault="00000000">
      <w:r>
        <w:br w:type="page"/>
      </w:r>
    </w:p>
    <w:p w14:paraId="2EF30815" w14:textId="77777777" w:rsidR="00A400A5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62"/>
        <w:gridCol w:w="1215"/>
        <w:gridCol w:w="1215"/>
        <w:gridCol w:w="1142"/>
        <w:gridCol w:w="1215"/>
        <w:gridCol w:w="1019"/>
        <w:gridCol w:w="1019"/>
        <w:gridCol w:w="773"/>
      </w:tblGrid>
      <w:tr w:rsidR="00A400A5" w14:paraId="56EF492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CF6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701C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1B3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EFD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D824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5A0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59B4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AE2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A400A5" w14:paraId="14576519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6789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483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5 (33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25C5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(13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2000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3 (10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254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9 (26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7E8E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 (6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0185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6 (9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148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7</w:t>
            </w:r>
          </w:p>
        </w:tc>
      </w:tr>
      <w:tr w:rsidR="00A400A5" w14:paraId="28F5CB4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32B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9C7F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0 (4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991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9 (1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EE5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7 (1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7D02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4 (2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6F3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0243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4C0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7</w:t>
            </w:r>
          </w:p>
        </w:tc>
      </w:tr>
      <w:tr w:rsidR="00A400A5" w14:paraId="664CD4C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775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6590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5 (5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2A80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2 (1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4F4C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7  (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4C4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7 (1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3A8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F14C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(2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DD1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7</w:t>
            </w:r>
          </w:p>
        </w:tc>
      </w:tr>
      <w:tr w:rsidR="00A400A5" w14:paraId="6E60B93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BCF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63E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664 (6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1ACE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8 (1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1CEF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3 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CA48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7 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1AD7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35F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(0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A00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5</w:t>
            </w:r>
          </w:p>
        </w:tc>
      </w:tr>
      <w:tr w:rsidR="00A400A5" w14:paraId="1E04E24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1A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B42E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6 (7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29F6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 (1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826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FF9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1 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9CFE1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93C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E7A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</w:t>
            </w:r>
          </w:p>
        </w:tc>
      </w:tr>
      <w:tr w:rsidR="00A400A5" w14:paraId="0E174F2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BE7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AA5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740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7DE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35 (1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D62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10 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3C9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88 (1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2E71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377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9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109D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7</w:t>
            </w:r>
          </w:p>
        </w:tc>
      </w:tr>
      <w:tr w:rsidR="00A400A5" w14:paraId="63614872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1EE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A400A5" w14:paraId="7B0D86D9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2BC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 1=incomplete primary, 2=primary, 3=incomplete secondary, 4=secondary, 5=higher</w:t>
            </w:r>
          </w:p>
        </w:tc>
      </w:tr>
    </w:tbl>
    <w:p w14:paraId="50FB21F3" w14:textId="77777777" w:rsidR="00A400A5" w:rsidRDefault="00A400A5">
      <w:pPr>
        <w:pStyle w:val="Heading1"/>
      </w:pPr>
      <w:bookmarkStart w:id="13" w:name="section-5"/>
      <w:bookmarkEnd w:id="11"/>
      <w:bookmarkEnd w:id="12"/>
    </w:p>
    <w:p w14:paraId="4D524F81" w14:textId="77777777" w:rsidR="00A400A5" w:rsidRDefault="00000000">
      <w:r>
        <w:br w:type="page"/>
      </w:r>
    </w:p>
    <w:p w14:paraId="69C0D4BD" w14:textId="77777777" w:rsidR="00A400A5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399"/>
        <w:gridCol w:w="1399"/>
        <w:gridCol w:w="1399"/>
      </w:tblGrid>
      <w:tr w:rsidR="00A400A5" w14:paraId="19E9E1D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E3E7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E181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1109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73D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A400A5" w14:paraId="042A9F38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781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617B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 (23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4B9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3 (66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3B5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  (9.5%)</w:t>
            </w:r>
          </w:p>
        </w:tc>
      </w:tr>
      <w:tr w:rsidR="00A400A5" w14:paraId="7847221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E66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07E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7 (2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82E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6 (5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011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(15.6%)</w:t>
            </w:r>
          </w:p>
        </w:tc>
      </w:tr>
      <w:tr w:rsidR="00A400A5" w14:paraId="2503683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FE02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865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29BD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 (6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221C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  (7.1%)</w:t>
            </w:r>
          </w:p>
        </w:tc>
      </w:tr>
      <w:tr w:rsidR="00A400A5" w14:paraId="6D0B2E1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0AF0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DB1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 (29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A78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6 (6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E31D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 (9.7%)</w:t>
            </w:r>
          </w:p>
        </w:tc>
      </w:tr>
      <w:tr w:rsidR="00A400A5" w14:paraId="65B2372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3304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91DC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(3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639E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5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80F0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20.0%)</w:t>
            </w:r>
          </w:p>
        </w:tc>
      </w:tr>
      <w:tr w:rsidR="00A400A5" w14:paraId="409BBDF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97D6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A21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0 (2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32C8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1 (6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1393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 (11.8%)</w:t>
            </w:r>
          </w:p>
        </w:tc>
      </w:tr>
      <w:tr w:rsidR="00A400A5" w14:paraId="2B8DE089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F5EA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1e-04</w:t>
            </w:r>
          </w:p>
        </w:tc>
      </w:tr>
      <w:tr w:rsidR="00A400A5" w14:paraId="77C079C2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BA907" w14:textId="77777777" w:rsidR="00A400A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3"/>
      <w:bookmarkEnd w:id="14"/>
    </w:tbl>
    <w:p w14:paraId="2E0C105F" w14:textId="77777777" w:rsidR="00F10ED6" w:rsidRDefault="00F10ED6"/>
    <w:sectPr w:rsidR="00F10E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FDE3F" w14:textId="77777777" w:rsidR="00F10ED6" w:rsidRDefault="00F10ED6">
      <w:pPr>
        <w:spacing w:after="0"/>
      </w:pPr>
      <w:r>
        <w:separator/>
      </w:r>
    </w:p>
  </w:endnote>
  <w:endnote w:type="continuationSeparator" w:id="0">
    <w:p w14:paraId="1607E87D" w14:textId="77777777" w:rsidR="00F10ED6" w:rsidRDefault="00F10E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69A18" w14:textId="77777777" w:rsidR="00F10ED6" w:rsidRDefault="00F10ED6">
      <w:r>
        <w:separator/>
      </w:r>
    </w:p>
  </w:footnote>
  <w:footnote w:type="continuationSeparator" w:id="0">
    <w:p w14:paraId="1ADF312B" w14:textId="77777777" w:rsidR="00F10ED6" w:rsidRDefault="00F10E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3518777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00A5"/>
    <w:rsid w:val="00521736"/>
    <w:rsid w:val="00A400A5"/>
    <w:rsid w:val="00F10E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BB3377"/>
  <w15:docId w15:val="{894BCB12-730D-1C4D-BE48-82F2C3EFE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621</Words>
  <Characters>3545</Characters>
  <Application>Microsoft Office Word</Application>
  <DocSecurity>0</DocSecurity>
  <Lines>29</Lines>
  <Paragraphs>8</Paragraphs>
  <ScaleCrop>false</ScaleCrop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Ivory Coast 2011</dc:title>
  <dc:creator/>
  <cp:keywords/>
  <cp:lastModifiedBy>Kim, Andy</cp:lastModifiedBy>
  <cp:revision>2</cp:revision>
  <dcterms:created xsi:type="dcterms:W3CDTF">2024-07-22T09:51:00Z</dcterms:created>
  <dcterms:modified xsi:type="dcterms:W3CDTF">2024-07-2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